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09DF17B" w14:textId="22F608FC" w:rsidR="001D0CC0" w:rsidRDefault="001D0CC0" w:rsidP="00841B5D">
      <w:pPr>
        <w:tabs>
          <w:tab w:val="left" w:pos="7371"/>
        </w:tabs>
      </w:pPr>
      <w:r w:rsidRPr="001D0CC0">
        <w:rPr>
          <w:rStyle w:val="TitleChar"/>
        </w:rPr>
        <w:t xml:space="preserve">Chapter </w:t>
      </w:r>
      <w:r w:rsidR="007635AD">
        <w:rPr>
          <w:rStyle w:val="TitleChar"/>
        </w:rPr>
        <w:t>9.1-9.3</w:t>
      </w:r>
      <w:r w:rsidRPr="001D0CC0">
        <w:rPr>
          <w:rStyle w:val="TitleChar"/>
        </w:rPr>
        <w:t xml:space="preserve"> Vocab</w:t>
      </w:r>
      <w:r>
        <w:rPr>
          <w:rStyle w:val="TitleChar"/>
        </w:rPr>
        <w:t xml:space="preserve"> Review</w:t>
      </w:r>
      <w:r>
        <w:t xml:space="preserve"> </w:t>
      </w:r>
      <w:r>
        <w:tab/>
        <w:t>NAME______________________</w:t>
      </w:r>
    </w:p>
    <w:tbl>
      <w:tblPr>
        <w:tblStyle w:val="TableGrid"/>
        <w:tblW w:w="10485" w:type="dxa"/>
        <w:tblLook w:val="04A0" w:firstRow="1" w:lastRow="0" w:firstColumn="1" w:lastColumn="0" w:noHBand="0" w:noVBand="1"/>
      </w:tblPr>
      <w:tblGrid>
        <w:gridCol w:w="2405"/>
        <w:gridCol w:w="3119"/>
        <w:gridCol w:w="4961"/>
      </w:tblGrid>
      <w:tr w:rsidR="00841B5D" w14:paraId="66F1F4EC" w14:textId="77777777" w:rsidTr="00C66D31">
        <w:trPr>
          <w:tblHeader/>
        </w:trPr>
        <w:tc>
          <w:tcPr>
            <w:tcW w:w="2405" w:type="dxa"/>
          </w:tcPr>
          <w:p w14:paraId="4357CAB6" w14:textId="77777777" w:rsidR="001D0CC0" w:rsidRPr="00890BF0" w:rsidRDefault="001D0CC0" w:rsidP="00F10A72">
            <w:pPr>
              <w:rPr>
                <w:rFonts w:cstheme="minorHAnsi"/>
                <w:sz w:val="28"/>
                <w:szCs w:val="28"/>
              </w:rPr>
            </w:pPr>
          </w:p>
        </w:tc>
        <w:tc>
          <w:tcPr>
            <w:tcW w:w="3119" w:type="dxa"/>
          </w:tcPr>
          <w:p w14:paraId="1A087E10" w14:textId="77777777" w:rsidR="001D0CC0" w:rsidRPr="00890BF0" w:rsidRDefault="001D0CC0" w:rsidP="00F10A72">
            <w:pPr>
              <w:rPr>
                <w:rFonts w:cstheme="minorHAnsi"/>
                <w:b/>
                <w:sz w:val="28"/>
                <w:szCs w:val="28"/>
              </w:rPr>
            </w:pPr>
            <w:r w:rsidRPr="00890BF0">
              <w:rPr>
                <w:rFonts w:cstheme="minorHAnsi"/>
                <w:b/>
                <w:sz w:val="28"/>
                <w:szCs w:val="28"/>
              </w:rPr>
              <w:t>Definition</w:t>
            </w:r>
          </w:p>
        </w:tc>
        <w:tc>
          <w:tcPr>
            <w:tcW w:w="4961" w:type="dxa"/>
          </w:tcPr>
          <w:p w14:paraId="52D8EC66" w14:textId="6C414BEF" w:rsidR="001D0CC0" w:rsidRPr="00890BF0" w:rsidRDefault="00C636C2" w:rsidP="00F10A72">
            <w:pPr>
              <w:rPr>
                <w:rFonts w:cstheme="minorHAnsi"/>
                <w:b/>
                <w:sz w:val="28"/>
                <w:szCs w:val="28"/>
              </w:rPr>
            </w:pPr>
            <w:r w:rsidRPr="00890BF0">
              <w:rPr>
                <w:rFonts w:cstheme="minorHAnsi"/>
                <w:b/>
                <w:sz w:val="28"/>
                <w:szCs w:val="28"/>
              </w:rPr>
              <w:t>Diagram</w:t>
            </w:r>
            <w:r w:rsidR="00D11953" w:rsidRPr="00890BF0">
              <w:rPr>
                <w:rFonts w:cstheme="minorHAnsi"/>
                <w:b/>
                <w:sz w:val="28"/>
                <w:szCs w:val="28"/>
              </w:rPr>
              <w:t>s</w:t>
            </w:r>
            <w:r w:rsidRPr="00890BF0">
              <w:rPr>
                <w:rFonts w:cstheme="minorHAnsi"/>
                <w:b/>
                <w:sz w:val="28"/>
                <w:szCs w:val="28"/>
              </w:rPr>
              <w:t>, analog</w:t>
            </w:r>
            <w:r w:rsidR="00D11953" w:rsidRPr="00890BF0">
              <w:rPr>
                <w:rFonts w:cstheme="minorHAnsi"/>
                <w:b/>
                <w:sz w:val="28"/>
                <w:szCs w:val="28"/>
              </w:rPr>
              <w:t>ies</w:t>
            </w:r>
            <w:r w:rsidRPr="00890BF0">
              <w:rPr>
                <w:rFonts w:cstheme="minorHAnsi"/>
                <w:b/>
                <w:sz w:val="28"/>
                <w:szCs w:val="28"/>
              </w:rPr>
              <w:t>, question</w:t>
            </w:r>
            <w:r w:rsidR="00D11953" w:rsidRPr="00890BF0">
              <w:rPr>
                <w:rFonts w:cstheme="minorHAnsi"/>
                <w:b/>
                <w:sz w:val="28"/>
                <w:szCs w:val="28"/>
              </w:rPr>
              <w:t>s</w:t>
            </w:r>
            <w:r w:rsidRPr="00890BF0">
              <w:rPr>
                <w:rFonts w:cstheme="minorHAnsi"/>
                <w:b/>
                <w:sz w:val="28"/>
                <w:szCs w:val="28"/>
              </w:rPr>
              <w:t>, or notes</w:t>
            </w:r>
          </w:p>
        </w:tc>
      </w:tr>
      <w:tr w:rsidR="009455C9" w14:paraId="0354BB66" w14:textId="77777777" w:rsidTr="00C66D31">
        <w:trPr>
          <w:trHeight w:val="1857"/>
        </w:trPr>
        <w:tc>
          <w:tcPr>
            <w:tcW w:w="2405" w:type="dxa"/>
          </w:tcPr>
          <w:p w14:paraId="6B4DE2D7" w14:textId="422C8289" w:rsidR="009455C9" w:rsidRPr="00890BF0" w:rsidRDefault="009455C9" w:rsidP="009455C9">
            <w:pPr>
              <w:rPr>
                <w:rFonts w:cstheme="minorHAnsi"/>
                <w:b/>
                <w:sz w:val="28"/>
                <w:szCs w:val="28"/>
              </w:rPr>
            </w:pPr>
            <w:r>
              <w:rPr>
                <w:rFonts w:cstheme="minorHAnsi"/>
                <w:b/>
                <w:sz w:val="28"/>
                <w:szCs w:val="28"/>
              </w:rPr>
              <w:t>Displacement</w:t>
            </w:r>
          </w:p>
        </w:tc>
        <w:tc>
          <w:tcPr>
            <w:tcW w:w="3119" w:type="dxa"/>
          </w:tcPr>
          <w:p w14:paraId="4758A372" w14:textId="77777777" w:rsidR="009455C9" w:rsidRDefault="009455C9" w:rsidP="009455C9">
            <w:pPr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Distance from starting point, including direction.</w:t>
            </w:r>
          </w:p>
          <w:p w14:paraId="0B6C99C4" w14:textId="46DEADEF" w:rsidR="003A358D" w:rsidRPr="00890BF0" w:rsidRDefault="003A358D" w:rsidP="009455C9">
            <w:pPr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 xml:space="preserve">Represented by the letter </w:t>
            </w:r>
            <m:oMath>
              <m:r>
                <w:rPr>
                  <w:rFonts w:ascii="Cambria Math" w:hAnsi="Cambria Math" w:cstheme="minorHAnsi"/>
                  <w:sz w:val="28"/>
                  <w:szCs w:val="28"/>
                </w:rPr>
                <m:t>s.</m:t>
              </m:r>
            </m:oMath>
          </w:p>
        </w:tc>
        <w:tc>
          <w:tcPr>
            <w:tcW w:w="4961" w:type="dxa"/>
          </w:tcPr>
          <w:p w14:paraId="6053A102" w14:textId="77777777" w:rsidR="009455C9" w:rsidRPr="00890BF0" w:rsidRDefault="009455C9" w:rsidP="009455C9">
            <w:pPr>
              <w:rPr>
                <w:rFonts w:cstheme="minorHAnsi"/>
                <w:sz w:val="28"/>
                <w:szCs w:val="28"/>
              </w:rPr>
            </w:pPr>
          </w:p>
        </w:tc>
      </w:tr>
      <w:tr w:rsidR="00BF0C03" w14:paraId="4E8F0C55" w14:textId="77777777" w:rsidTr="00C66D31">
        <w:trPr>
          <w:trHeight w:val="1857"/>
        </w:trPr>
        <w:tc>
          <w:tcPr>
            <w:tcW w:w="2405" w:type="dxa"/>
          </w:tcPr>
          <w:p w14:paraId="1D8469AC" w14:textId="484279DB" w:rsidR="00BF0C03" w:rsidRDefault="00BF0C03" w:rsidP="009455C9">
            <w:pPr>
              <w:rPr>
                <w:rFonts w:cstheme="minorHAnsi"/>
                <w:b/>
                <w:sz w:val="28"/>
                <w:szCs w:val="28"/>
              </w:rPr>
            </w:pPr>
            <w:r>
              <w:rPr>
                <w:rFonts w:cstheme="minorHAnsi"/>
                <w:b/>
                <w:sz w:val="28"/>
                <w:szCs w:val="28"/>
              </w:rPr>
              <w:t>Average speed</w:t>
            </w:r>
          </w:p>
        </w:tc>
        <w:tc>
          <w:tcPr>
            <w:tcW w:w="3119" w:type="dxa"/>
          </w:tcPr>
          <w:p w14:paraId="7BD69AC3" w14:textId="1E028B24" w:rsidR="003A358D" w:rsidRDefault="002E4A50" w:rsidP="009455C9">
            <w:pPr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Total distance travelled divided by the time taken.</w:t>
            </w:r>
          </w:p>
        </w:tc>
        <w:tc>
          <w:tcPr>
            <w:tcW w:w="4961" w:type="dxa"/>
          </w:tcPr>
          <w:p w14:paraId="72FC27C8" w14:textId="77777777" w:rsidR="00BF0C03" w:rsidRPr="00890BF0" w:rsidRDefault="00BF0C03" w:rsidP="009455C9">
            <w:pPr>
              <w:rPr>
                <w:rFonts w:cstheme="minorHAnsi"/>
                <w:sz w:val="28"/>
                <w:szCs w:val="28"/>
              </w:rPr>
            </w:pPr>
          </w:p>
        </w:tc>
      </w:tr>
      <w:tr w:rsidR="00BF0C03" w14:paraId="1BB3F720" w14:textId="77777777" w:rsidTr="00C66D31">
        <w:trPr>
          <w:trHeight w:val="1857"/>
        </w:trPr>
        <w:tc>
          <w:tcPr>
            <w:tcW w:w="2405" w:type="dxa"/>
          </w:tcPr>
          <w:p w14:paraId="0A3DEE0F" w14:textId="15FE0FCA" w:rsidR="00BF0C03" w:rsidRDefault="00BF0C03" w:rsidP="009455C9">
            <w:pPr>
              <w:rPr>
                <w:rFonts w:cstheme="minorHAnsi"/>
                <w:b/>
                <w:sz w:val="28"/>
                <w:szCs w:val="28"/>
              </w:rPr>
            </w:pPr>
            <w:r>
              <w:rPr>
                <w:rFonts w:cstheme="minorHAnsi"/>
                <w:b/>
                <w:sz w:val="28"/>
                <w:szCs w:val="28"/>
              </w:rPr>
              <w:t>Instantaneous speed</w:t>
            </w:r>
          </w:p>
        </w:tc>
        <w:tc>
          <w:tcPr>
            <w:tcW w:w="3119" w:type="dxa"/>
          </w:tcPr>
          <w:p w14:paraId="69C8E802" w14:textId="7014E538" w:rsidR="002E4A50" w:rsidRDefault="002E4A50" w:rsidP="009455C9">
            <w:pPr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The speed at the exact moment measured.</w:t>
            </w:r>
          </w:p>
          <w:p w14:paraId="04E25D2A" w14:textId="6B104235" w:rsidR="002E4A50" w:rsidRDefault="002E4A50" w:rsidP="009455C9">
            <w:pPr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Also known as ‘actual’ speed.</w:t>
            </w:r>
          </w:p>
        </w:tc>
        <w:tc>
          <w:tcPr>
            <w:tcW w:w="4961" w:type="dxa"/>
          </w:tcPr>
          <w:p w14:paraId="7B1CD212" w14:textId="77777777" w:rsidR="00BF0C03" w:rsidRPr="00890BF0" w:rsidRDefault="00BF0C03" w:rsidP="009455C9">
            <w:pPr>
              <w:rPr>
                <w:rFonts w:cstheme="minorHAnsi"/>
                <w:sz w:val="28"/>
                <w:szCs w:val="28"/>
              </w:rPr>
            </w:pPr>
          </w:p>
        </w:tc>
      </w:tr>
      <w:tr w:rsidR="00496606" w14:paraId="731512CC" w14:textId="77777777" w:rsidTr="00496606">
        <w:trPr>
          <w:trHeight w:val="1356"/>
        </w:trPr>
        <w:tc>
          <w:tcPr>
            <w:tcW w:w="2405" w:type="dxa"/>
          </w:tcPr>
          <w:p w14:paraId="34CDECF1" w14:textId="0303FADE" w:rsidR="00496606" w:rsidRDefault="00496606" w:rsidP="00496606">
            <w:pPr>
              <w:rPr>
                <w:rFonts w:cstheme="minorHAnsi"/>
                <w:b/>
                <w:sz w:val="28"/>
                <w:szCs w:val="28"/>
              </w:rPr>
            </w:pPr>
            <w:r>
              <w:rPr>
                <w:rFonts w:cstheme="minorHAnsi"/>
                <w:b/>
                <w:sz w:val="28"/>
                <w:szCs w:val="28"/>
              </w:rPr>
              <w:t>Stationary</w:t>
            </w:r>
          </w:p>
        </w:tc>
        <w:tc>
          <w:tcPr>
            <w:tcW w:w="3119" w:type="dxa"/>
          </w:tcPr>
          <w:p w14:paraId="5B07BB55" w14:textId="4ABBCB9F" w:rsidR="00496606" w:rsidRDefault="00496606" w:rsidP="00496606">
            <w:pPr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Not moving (zero speed). Also known as ‘at rest’.</w:t>
            </w:r>
          </w:p>
        </w:tc>
        <w:tc>
          <w:tcPr>
            <w:tcW w:w="4961" w:type="dxa"/>
          </w:tcPr>
          <w:p w14:paraId="52AA874A" w14:textId="77777777" w:rsidR="00496606" w:rsidRPr="00890BF0" w:rsidRDefault="00496606" w:rsidP="00496606">
            <w:pPr>
              <w:rPr>
                <w:rFonts w:cstheme="minorHAnsi"/>
                <w:sz w:val="28"/>
                <w:szCs w:val="28"/>
              </w:rPr>
            </w:pPr>
          </w:p>
        </w:tc>
      </w:tr>
      <w:tr w:rsidR="00496606" w14:paraId="45DBF6ED" w14:textId="77777777" w:rsidTr="00496606">
        <w:trPr>
          <w:trHeight w:val="1781"/>
        </w:trPr>
        <w:tc>
          <w:tcPr>
            <w:tcW w:w="2405" w:type="dxa"/>
          </w:tcPr>
          <w:p w14:paraId="64A5DA38" w14:textId="3AAD54CD" w:rsidR="00496606" w:rsidRPr="00890BF0" w:rsidRDefault="00496606" w:rsidP="00496606">
            <w:pPr>
              <w:rPr>
                <w:rFonts w:cstheme="minorHAnsi"/>
                <w:b/>
                <w:sz w:val="28"/>
                <w:szCs w:val="28"/>
              </w:rPr>
            </w:pPr>
            <w:r>
              <w:rPr>
                <w:rFonts w:cstheme="minorHAnsi"/>
                <w:b/>
                <w:sz w:val="28"/>
                <w:szCs w:val="28"/>
              </w:rPr>
              <w:t>Velocity</w:t>
            </w:r>
          </w:p>
        </w:tc>
        <w:tc>
          <w:tcPr>
            <w:tcW w:w="3119" w:type="dxa"/>
          </w:tcPr>
          <w:p w14:paraId="3BEC6CEA" w14:textId="68189CE1" w:rsidR="00496606" w:rsidRPr="00890BF0" w:rsidRDefault="00496606" w:rsidP="00496606">
            <w:pPr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Speed and direction.</w:t>
            </w:r>
          </w:p>
        </w:tc>
        <w:tc>
          <w:tcPr>
            <w:tcW w:w="4961" w:type="dxa"/>
          </w:tcPr>
          <w:p w14:paraId="781B2EB6" w14:textId="77777777" w:rsidR="00496606" w:rsidRPr="00890BF0" w:rsidRDefault="00496606" w:rsidP="00496606">
            <w:pPr>
              <w:rPr>
                <w:rFonts w:cstheme="minorHAnsi"/>
                <w:sz w:val="28"/>
                <w:szCs w:val="28"/>
              </w:rPr>
            </w:pPr>
          </w:p>
        </w:tc>
      </w:tr>
      <w:tr w:rsidR="00496606" w14:paraId="34C2095B" w14:textId="77777777" w:rsidTr="00496606">
        <w:trPr>
          <w:trHeight w:val="1835"/>
        </w:trPr>
        <w:tc>
          <w:tcPr>
            <w:tcW w:w="2405" w:type="dxa"/>
          </w:tcPr>
          <w:p w14:paraId="229CB0D9" w14:textId="24388951" w:rsidR="00496606" w:rsidRPr="00890BF0" w:rsidRDefault="00496606" w:rsidP="00496606">
            <w:pPr>
              <w:rPr>
                <w:rFonts w:cstheme="minorHAnsi"/>
                <w:b/>
                <w:sz w:val="28"/>
                <w:szCs w:val="28"/>
              </w:rPr>
            </w:pPr>
            <w:r>
              <w:rPr>
                <w:rFonts w:cstheme="minorHAnsi"/>
                <w:b/>
                <w:sz w:val="28"/>
                <w:szCs w:val="28"/>
              </w:rPr>
              <w:t>Acceleration</w:t>
            </w:r>
          </w:p>
        </w:tc>
        <w:tc>
          <w:tcPr>
            <w:tcW w:w="3119" w:type="dxa"/>
          </w:tcPr>
          <w:p w14:paraId="70394AFF" w14:textId="2DD29DEC" w:rsidR="00496606" w:rsidRPr="00890BF0" w:rsidRDefault="00496606" w:rsidP="00496606">
            <w:pPr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How quickly motion is changing (speeding up, slowing down, or changing direction).</w:t>
            </w:r>
          </w:p>
        </w:tc>
        <w:tc>
          <w:tcPr>
            <w:tcW w:w="4961" w:type="dxa"/>
          </w:tcPr>
          <w:p w14:paraId="60FF147E" w14:textId="77777777" w:rsidR="00496606" w:rsidRPr="00890BF0" w:rsidRDefault="00496606" w:rsidP="00496606">
            <w:pPr>
              <w:rPr>
                <w:rFonts w:cstheme="minorHAnsi"/>
                <w:sz w:val="28"/>
                <w:szCs w:val="28"/>
              </w:rPr>
            </w:pPr>
          </w:p>
        </w:tc>
      </w:tr>
      <w:tr w:rsidR="00496606" w14:paraId="185B86D9" w14:textId="77777777" w:rsidTr="00496606">
        <w:trPr>
          <w:trHeight w:val="1812"/>
        </w:trPr>
        <w:tc>
          <w:tcPr>
            <w:tcW w:w="2405" w:type="dxa"/>
          </w:tcPr>
          <w:p w14:paraId="12EDAAE6" w14:textId="27F8B7DA" w:rsidR="00496606" w:rsidRPr="00890BF0" w:rsidRDefault="00496606" w:rsidP="00496606">
            <w:pPr>
              <w:rPr>
                <w:rFonts w:cstheme="minorHAnsi"/>
                <w:b/>
                <w:sz w:val="28"/>
                <w:szCs w:val="28"/>
              </w:rPr>
            </w:pPr>
            <w:r>
              <w:rPr>
                <w:rFonts w:cstheme="minorHAnsi"/>
                <w:b/>
                <w:sz w:val="28"/>
                <w:szCs w:val="28"/>
              </w:rPr>
              <w:t>Force</w:t>
            </w:r>
          </w:p>
        </w:tc>
        <w:tc>
          <w:tcPr>
            <w:tcW w:w="3119" w:type="dxa"/>
          </w:tcPr>
          <w:p w14:paraId="42C1EDEE" w14:textId="0BB1EE5B" w:rsidR="00496606" w:rsidRPr="00890BF0" w:rsidRDefault="00496606" w:rsidP="00496606">
            <w:pPr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Pushing or pulling.</w:t>
            </w:r>
          </w:p>
        </w:tc>
        <w:tc>
          <w:tcPr>
            <w:tcW w:w="4961" w:type="dxa"/>
          </w:tcPr>
          <w:p w14:paraId="24D19C07" w14:textId="77777777" w:rsidR="00496606" w:rsidRPr="00890BF0" w:rsidRDefault="00496606" w:rsidP="00496606">
            <w:pPr>
              <w:rPr>
                <w:rFonts w:cstheme="minorHAnsi"/>
                <w:sz w:val="28"/>
                <w:szCs w:val="28"/>
              </w:rPr>
            </w:pPr>
          </w:p>
        </w:tc>
      </w:tr>
      <w:tr w:rsidR="00496606" w14:paraId="5D6D18B7" w14:textId="77777777" w:rsidTr="00496606">
        <w:trPr>
          <w:trHeight w:val="2058"/>
        </w:trPr>
        <w:tc>
          <w:tcPr>
            <w:tcW w:w="2405" w:type="dxa"/>
          </w:tcPr>
          <w:p w14:paraId="46E3E4B9" w14:textId="1C63F3D8" w:rsidR="00496606" w:rsidRDefault="00496606" w:rsidP="00496606">
            <w:pPr>
              <w:rPr>
                <w:rFonts w:cstheme="minorHAnsi"/>
                <w:b/>
                <w:sz w:val="28"/>
                <w:szCs w:val="28"/>
              </w:rPr>
            </w:pPr>
            <w:r>
              <w:rPr>
                <w:rFonts w:cstheme="minorHAnsi"/>
                <w:b/>
                <w:sz w:val="28"/>
                <w:szCs w:val="28"/>
              </w:rPr>
              <w:lastRenderedPageBreak/>
              <w:t>Gradient of a graph</w:t>
            </w:r>
          </w:p>
        </w:tc>
        <w:tc>
          <w:tcPr>
            <w:tcW w:w="3119" w:type="dxa"/>
          </w:tcPr>
          <w:p w14:paraId="418E7857" w14:textId="77777777" w:rsidR="00496606" w:rsidRDefault="00496606" w:rsidP="00496606">
            <w:pPr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How steep the graph is at that point (its slope).</w:t>
            </w:r>
          </w:p>
          <w:p w14:paraId="11AB7767" w14:textId="77777777" w:rsidR="00496606" w:rsidRDefault="00496606" w:rsidP="00496606">
            <w:pPr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Gradient of a distance graph is velocity.</w:t>
            </w:r>
          </w:p>
          <w:p w14:paraId="2FCA67A6" w14:textId="7A105D11" w:rsidR="00496606" w:rsidRDefault="00496606" w:rsidP="00496606">
            <w:pPr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Gradient of a velocity graph is acceleration.</w:t>
            </w:r>
          </w:p>
        </w:tc>
        <w:tc>
          <w:tcPr>
            <w:tcW w:w="4961" w:type="dxa"/>
          </w:tcPr>
          <w:p w14:paraId="02F71F01" w14:textId="77777777" w:rsidR="00496606" w:rsidRPr="00890BF0" w:rsidRDefault="00496606" w:rsidP="00496606">
            <w:pPr>
              <w:rPr>
                <w:rFonts w:cstheme="minorHAnsi"/>
                <w:sz w:val="28"/>
                <w:szCs w:val="28"/>
              </w:rPr>
            </w:pPr>
          </w:p>
        </w:tc>
      </w:tr>
      <w:tr w:rsidR="00496606" w14:paraId="0B7AAFE2" w14:textId="77777777" w:rsidTr="00496606">
        <w:trPr>
          <w:trHeight w:val="1960"/>
        </w:trPr>
        <w:tc>
          <w:tcPr>
            <w:tcW w:w="2405" w:type="dxa"/>
          </w:tcPr>
          <w:p w14:paraId="0A50DF31" w14:textId="60CF4D49" w:rsidR="00496606" w:rsidRPr="00890BF0" w:rsidRDefault="00496606" w:rsidP="00496606">
            <w:pPr>
              <w:rPr>
                <w:rFonts w:cstheme="minorHAnsi"/>
                <w:b/>
                <w:sz w:val="28"/>
                <w:szCs w:val="28"/>
              </w:rPr>
            </w:pPr>
            <w:r>
              <w:rPr>
                <w:rFonts w:cstheme="minorHAnsi"/>
                <w:b/>
                <w:sz w:val="28"/>
                <w:szCs w:val="28"/>
              </w:rPr>
              <w:t>Area on a graph</w:t>
            </w:r>
          </w:p>
        </w:tc>
        <w:tc>
          <w:tcPr>
            <w:tcW w:w="3119" w:type="dxa"/>
          </w:tcPr>
          <w:p w14:paraId="0BD4C9F5" w14:textId="77777777" w:rsidR="00496606" w:rsidRDefault="00496606" w:rsidP="00496606">
            <w:pPr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Fill in the space under the line.</w:t>
            </w:r>
          </w:p>
          <w:p w14:paraId="5B8F22A8" w14:textId="7D5466B6" w:rsidR="00496606" w:rsidRPr="00890BF0" w:rsidRDefault="00496606" w:rsidP="00496606">
            <w:pPr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Area under a velocity graph is displacement.</w:t>
            </w:r>
          </w:p>
        </w:tc>
        <w:tc>
          <w:tcPr>
            <w:tcW w:w="4961" w:type="dxa"/>
          </w:tcPr>
          <w:p w14:paraId="1D31684A" w14:textId="77777777" w:rsidR="00496606" w:rsidRPr="00890BF0" w:rsidRDefault="00496606" w:rsidP="00496606">
            <w:pPr>
              <w:rPr>
                <w:rFonts w:cstheme="minorHAnsi"/>
                <w:sz w:val="28"/>
                <w:szCs w:val="28"/>
              </w:rPr>
            </w:pPr>
          </w:p>
        </w:tc>
      </w:tr>
      <w:tr w:rsidR="00496606" w14:paraId="1D572711" w14:textId="77777777" w:rsidTr="00496606">
        <w:trPr>
          <w:trHeight w:val="1621"/>
        </w:trPr>
        <w:tc>
          <w:tcPr>
            <w:tcW w:w="2405" w:type="dxa"/>
          </w:tcPr>
          <w:p w14:paraId="7CBA3223" w14:textId="29F5427D" w:rsidR="00496606" w:rsidRPr="00890BF0" w:rsidRDefault="00496606" w:rsidP="00496606">
            <w:pPr>
              <w:rPr>
                <w:rFonts w:cstheme="minorHAnsi"/>
                <w:b/>
                <w:sz w:val="28"/>
                <w:szCs w:val="28"/>
              </w:rPr>
            </w:pPr>
            <w:r>
              <w:rPr>
                <w:rFonts w:cstheme="minorHAnsi"/>
                <w:b/>
                <w:sz w:val="28"/>
                <w:szCs w:val="28"/>
              </w:rPr>
              <w:t>Inertia</w:t>
            </w:r>
          </w:p>
        </w:tc>
        <w:tc>
          <w:tcPr>
            <w:tcW w:w="3119" w:type="dxa"/>
          </w:tcPr>
          <w:p w14:paraId="0E225C08" w14:textId="41047E51" w:rsidR="00496606" w:rsidRPr="00890BF0" w:rsidRDefault="00496606" w:rsidP="00496606">
            <w:pPr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Resistance to change of motion</w:t>
            </w:r>
          </w:p>
        </w:tc>
        <w:tc>
          <w:tcPr>
            <w:tcW w:w="4961" w:type="dxa"/>
          </w:tcPr>
          <w:p w14:paraId="5731675C" w14:textId="77777777" w:rsidR="00496606" w:rsidRPr="00890BF0" w:rsidRDefault="00496606" w:rsidP="00496606">
            <w:pPr>
              <w:rPr>
                <w:rFonts w:cstheme="minorHAnsi"/>
                <w:sz w:val="28"/>
                <w:szCs w:val="28"/>
              </w:rPr>
            </w:pPr>
          </w:p>
        </w:tc>
      </w:tr>
      <w:tr w:rsidR="00496606" w14:paraId="3D3CA1B8" w14:textId="77777777" w:rsidTr="00A12296">
        <w:trPr>
          <w:trHeight w:val="1848"/>
        </w:trPr>
        <w:tc>
          <w:tcPr>
            <w:tcW w:w="2405" w:type="dxa"/>
          </w:tcPr>
          <w:p w14:paraId="18C67A8F" w14:textId="646EB926" w:rsidR="00496606" w:rsidRDefault="00496606" w:rsidP="00496606">
            <w:pPr>
              <w:rPr>
                <w:rFonts w:cstheme="minorHAnsi"/>
                <w:b/>
                <w:sz w:val="28"/>
                <w:szCs w:val="28"/>
              </w:rPr>
            </w:pPr>
            <w:r>
              <w:rPr>
                <w:rFonts w:cstheme="minorHAnsi"/>
                <w:b/>
                <w:sz w:val="28"/>
                <w:szCs w:val="28"/>
              </w:rPr>
              <w:t>Net force</w:t>
            </w:r>
          </w:p>
        </w:tc>
        <w:tc>
          <w:tcPr>
            <w:tcW w:w="3119" w:type="dxa"/>
          </w:tcPr>
          <w:p w14:paraId="11588C9B" w14:textId="06C1CAD6" w:rsidR="00496606" w:rsidRDefault="00496606" w:rsidP="00496606">
            <w:pPr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 xml:space="preserve">The overall or total force, </w:t>
            </w:r>
            <w:proofErr w:type="gramStart"/>
            <w:r>
              <w:rPr>
                <w:rFonts w:cstheme="minorHAnsi"/>
                <w:sz w:val="28"/>
                <w:szCs w:val="28"/>
              </w:rPr>
              <w:t>taking into account</w:t>
            </w:r>
            <w:proofErr w:type="gramEnd"/>
            <w:r>
              <w:rPr>
                <w:rFonts w:cstheme="minorHAnsi"/>
                <w:sz w:val="28"/>
                <w:szCs w:val="28"/>
              </w:rPr>
              <w:t xml:space="preserve"> that forces in different directions will cancel out.</w:t>
            </w:r>
          </w:p>
        </w:tc>
        <w:tc>
          <w:tcPr>
            <w:tcW w:w="4961" w:type="dxa"/>
          </w:tcPr>
          <w:p w14:paraId="0D16C2D2" w14:textId="77777777" w:rsidR="00496606" w:rsidRPr="00890BF0" w:rsidRDefault="00496606" w:rsidP="00496606">
            <w:pPr>
              <w:rPr>
                <w:rFonts w:cstheme="minorHAnsi"/>
                <w:sz w:val="28"/>
                <w:szCs w:val="28"/>
              </w:rPr>
            </w:pPr>
          </w:p>
        </w:tc>
      </w:tr>
      <w:tr w:rsidR="00496606" w14:paraId="5EFA5F88" w14:textId="77777777" w:rsidTr="00496606">
        <w:trPr>
          <w:cantSplit/>
          <w:trHeight w:val="1674"/>
        </w:trPr>
        <w:tc>
          <w:tcPr>
            <w:tcW w:w="2405" w:type="dxa"/>
          </w:tcPr>
          <w:p w14:paraId="33826735" w14:textId="538F3A06" w:rsidR="00496606" w:rsidRPr="00890BF0" w:rsidRDefault="00496606" w:rsidP="00496606">
            <w:pPr>
              <w:rPr>
                <w:rFonts w:cstheme="minorHAnsi"/>
                <w:b/>
                <w:sz w:val="28"/>
                <w:szCs w:val="28"/>
              </w:rPr>
            </w:pPr>
            <w:r>
              <w:rPr>
                <w:rFonts w:cstheme="minorHAnsi"/>
                <w:b/>
                <w:sz w:val="28"/>
                <w:szCs w:val="28"/>
              </w:rPr>
              <w:t>Unbalanced force</w:t>
            </w:r>
          </w:p>
        </w:tc>
        <w:tc>
          <w:tcPr>
            <w:tcW w:w="3119" w:type="dxa"/>
          </w:tcPr>
          <w:p w14:paraId="2CBE204A" w14:textId="38B1E08E" w:rsidR="00496606" w:rsidRPr="00890BF0" w:rsidRDefault="00496606" w:rsidP="00496606">
            <w:pPr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A force that is not being cancelled out by another force. Causes acceleration (change in motion).</w:t>
            </w:r>
          </w:p>
        </w:tc>
        <w:tc>
          <w:tcPr>
            <w:tcW w:w="4961" w:type="dxa"/>
          </w:tcPr>
          <w:p w14:paraId="14E98E07" w14:textId="77777777" w:rsidR="00496606" w:rsidRPr="00890BF0" w:rsidRDefault="00496606" w:rsidP="00496606">
            <w:pPr>
              <w:rPr>
                <w:rFonts w:cstheme="minorHAnsi"/>
                <w:sz w:val="28"/>
                <w:szCs w:val="28"/>
              </w:rPr>
            </w:pPr>
          </w:p>
        </w:tc>
      </w:tr>
      <w:tr w:rsidR="00496606" w14:paraId="2FFAF3A6" w14:textId="77777777" w:rsidTr="00496606">
        <w:trPr>
          <w:cantSplit/>
          <w:trHeight w:val="1750"/>
        </w:trPr>
        <w:tc>
          <w:tcPr>
            <w:tcW w:w="2405" w:type="dxa"/>
          </w:tcPr>
          <w:p w14:paraId="0549A5AF" w14:textId="1B008267" w:rsidR="00496606" w:rsidRDefault="00496606" w:rsidP="00496606">
            <w:pPr>
              <w:rPr>
                <w:rFonts w:cstheme="minorHAnsi"/>
                <w:b/>
                <w:sz w:val="28"/>
                <w:szCs w:val="28"/>
              </w:rPr>
            </w:pPr>
            <w:r>
              <w:rPr>
                <w:rFonts w:cstheme="minorHAnsi"/>
                <w:b/>
                <w:sz w:val="28"/>
                <w:szCs w:val="28"/>
              </w:rPr>
              <w:t>Newton’s First Law</w:t>
            </w:r>
          </w:p>
        </w:tc>
        <w:tc>
          <w:tcPr>
            <w:tcW w:w="3119" w:type="dxa"/>
          </w:tcPr>
          <w:p w14:paraId="7565E95C" w14:textId="7D976296" w:rsidR="00496606" w:rsidRDefault="00496606" w:rsidP="00496606">
            <w:pPr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 xml:space="preserve">Objects stay in their state of motion unless an unbalanced force </w:t>
            </w:r>
            <w:proofErr w:type="gramStart"/>
            <w:r>
              <w:rPr>
                <w:rFonts w:cstheme="minorHAnsi"/>
                <w:sz w:val="28"/>
                <w:szCs w:val="28"/>
              </w:rPr>
              <w:t>acts</w:t>
            </w:r>
            <w:proofErr w:type="gramEnd"/>
            <w:r>
              <w:rPr>
                <w:rFonts w:cstheme="minorHAnsi"/>
                <w:sz w:val="28"/>
                <w:szCs w:val="28"/>
              </w:rPr>
              <w:t>.</w:t>
            </w:r>
          </w:p>
        </w:tc>
        <w:tc>
          <w:tcPr>
            <w:tcW w:w="4961" w:type="dxa"/>
          </w:tcPr>
          <w:p w14:paraId="61B676DD" w14:textId="77777777" w:rsidR="00496606" w:rsidRPr="00890BF0" w:rsidRDefault="00496606" w:rsidP="00496606">
            <w:pPr>
              <w:rPr>
                <w:rFonts w:cstheme="minorHAnsi"/>
                <w:sz w:val="28"/>
                <w:szCs w:val="28"/>
              </w:rPr>
            </w:pPr>
          </w:p>
        </w:tc>
      </w:tr>
      <w:tr w:rsidR="00496606" w14:paraId="683B63A4" w14:textId="77777777" w:rsidTr="00496606">
        <w:trPr>
          <w:trHeight w:val="1756"/>
        </w:trPr>
        <w:tc>
          <w:tcPr>
            <w:tcW w:w="2405" w:type="dxa"/>
          </w:tcPr>
          <w:p w14:paraId="462FDF10" w14:textId="33AE0509" w:rsidR="00496606" w:rsidRPr="00890BF0" w:rsidRDefault="00496606" w:rsidP="00496606">
            <w:pPr>
              <w:rPr>
                <w:rFonts w:cstheme="minorHAnsi"/>
                <w:b/>
                <w:sz w:val="28"/>
                <w:szCs w:val="28"/>
              </w:rPr>
            </w:pPr>
            <w:r>
              <w:rPr>
                <w:rFonts w:cstheme="minorHAnsi"/>
                <w:b/>
                <w:sz w:val="28"/>
                <w:szCs w:val="28"/>
              </w:rPr>
              <w:t>Newton’s Second Law</w:t>
            </w:r>
          </w:p>
        </w:tc>
        <w:tc>
          <w:tcPr>
            <w:tcW w:w="3119" w:type="dxa"/>
          </w:tcPr>
          <w:p w14:paraId="358D4FEA" w14:textId="3603FD84" w:rsidR="00496606" w:rsidRPr="00890BF0" w:rsidRDefault="00496606" w:rsidP="00496606">
            <w:pPr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Larger force makes an object accelerate more. Larger mass makes an object accelerate less.</w:t>
            </w:r>
          </w:p>
        </w:tc>
        <w:tc>
          <w:tcPr>
            <w:tcW w:w="4961" w:type="dxa"/>
          </w:tcPr>
          <w:p w14:paraId="093F9B74" w14:textId="77777777" w:rsidR="00496606" w:rsidRPr="00890BF0" w:rsidRDefault="00496606" w:rsidP="00496606">
            <w:pPr>
              <w:rPr>
                <w:rFonts w:cstheme="minorHAnsi"/>
                <w:sz w:val="28"/>
                <w:szCs w:val="28"/>
              </w:rPr>
            </w:pPr>
          </w:p>
        </w:tc>
      </w:tr>
      <w:tr w:rsidR="00496606" w14:paraId="7AE215E4" w14:textId="77777777" w:rsidTr="00C66D31">
        <w:trPr>
          <w:trHeight w:val="2117"/>
        </w:trPr>
        <w:tc>
          <w:tcPr>
            <w:tcW w:w="2405" w:type="dxa"/>
          </w:tcPr>
          <w:p w14:paraId="496A74C0" w14:textId="52218339" w:rsidR="00496606" w:rsidRPr="00890BF0" w:rsidRDefault="00496606" w:rsidP="00496606">
            <w:pPr>
              <w:rPr>
                <w:rFonts w:cstheme="minorHAnsi"/>
                <w:b/>
                <w:sz w:val="28"/>
                <w:szCs w:val="28"/>
              </w:rPr>
            </w:pPr>
            <w:r>
              <w:rPr>
                <w:rFonts w:cstheme="minorHAnsi"/>
                <w:b/>
                <w:sz w:val="28"/>
                <w:szCs w:val="28"/>
              </w:rPr>
              <w:t>Newton’s Third Law</w:t>
            </w:r>
          </w:p>
        </w:tc>
        <w:tc>
          <w:tcPr>
            <w:tcW w:w="3119" w:type="dxa"/>
          </w:tcPr>
          <w:p w14:paraId="140DD25A" w14:textId="6AB40C7A" w:rsidR="00496606" w:rsidRPr="00890BF0" w:rsidRDefault="00496606" w:rsidP="00496606">
            <w:pPr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When an object applies a force, it experiences the same amount of force back.</w:t>
            </w:r>
          </w:p>
        </w:tc>
        <w:tc>
          <w:tcPr>
            <w:tcW w:w="4961" w:type="dxa"/>
          </w:tcPr>
          <w:p w14:paraId="714B900C" w14:textId="77777777" w:rsidR="00496606" w:rsidRPr="00890BF0" w:rsidRDefault="00496606" w:rsidP="00496606">
            <w:pPr>
              <w:rPr>
                <w:rFonts w:cstheme="minorHAnsi"/>
                <w:sz w:val="28"/>
                <w:szCs w:val="28"/>
              </w:rPr>
            </w:pPr>
          </w:p>
        </w:tc>
      </w:tr>
    </w:tbl>
    <w:p w14:paraId="73D4BCB1" w14:textId="77777777" w:rsidR="001D0CC0" w:rsidRPr="00496606" w:rsidRDefault="001D0CC0" w:rsidP="001D0CC0">
      <w:pPr>
        <w:rPr>
          <w:sz w:val="2"/>
          <w:szCs w:val="2"/>
        </w:rPr>
      </w:pPr>
      <w:bookmarkStart w:id="0" w:name="_GoBack"/>
      <w:bookmarkEnd w:id="0"/>
    </w:p>
    <w:sectPr w:rsidR="001D0CC0" w:rsidRPr="00496606" w:rsidSect="00841B5D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QwMDY1NbQwMzcxNbdU0lEKTi0uzszPAykwqgUA6pPpsywAAAA="/>
  </w:docVars>
  <w:rsids>
    <w:rsidRoot w:val="007A7042"/>
    <w:rsid w:val="00000FC9"/>
    <w:rsid w:val="00054BA1"/>
    <w:rsid w:val="00060A10"/>
    <w:rsid w:val="00084203"/>
    <w:rsid w:val="000872A1"/>
    <w:rsid w:val="00097FBD"/>
    <w:rsid w:val="000B12FC"/>
    <w:rsid w:val="00135FCB"/>
    <w:rsid w:val="001633FB"/>
    <w:rsid w:val="00164FB3"/>
    <w:rsid w:val="00173E44"/>
    <w:rsid w:val="001B6E53"/>
    <w:rsid w:val="001D0CC0"/>
    <w:rsid w:val="001F0103"/>
    <w:rsid w:val="00241332"/>
    <w:rsid w:val="0027363D"/>
    <w:rsid w:val="00284663"/>
    <w:rsid w:val="0029297B"/>
    <w:rsid w:val="00294E36"/>
    <w:rsid w:val="002D2FB9"/>
    <w:rsid w:val="002E4A50"/>
    <w:rsid w:val="002F29FB"/>
    <w:rsid w:val="00300148"/>
    <w:rsid w:val="00337A85"/>
    <w:rsid w:val="00342831"/>
    <w:rsid w:val="0034386C"/>
    <w:rsid w:val="00364C01"/>
    <w:rsid w:val="003828AB"/>
    <w:rsid w:val="003A358D"/>
    <w:rsid w:val="003C5CE1"/>
    <w:rsid w:val="003E14B2"/>
    <w:rsid w:val="003F1C91"/>
    <w:rsid w:val="0041259E"/>
    <w:rsid w:val="004737EC"/>
    <w:rsid w:val="004852FA"/>
    <w:rsid w:val="004875E5"/>
    <w:rsid w:val="00496606"/>
    <w:rsid w:val="004969A5"/>
    <w:rsid w:val="004A296D"/>
    <w:rsid w:val="004C4512"/>
    <w:rsid w:val="004E42EF"/>
    <w:rsid w:val="004F3E89"/>
    <w:rsid w:val="00567A7F"/>
    <w:rsid w:val="00572749"/>
    <w:rsid w:val="00576CB1"/>
    <w:rsid w:val="00583C5A"/>
    <w:rsid w:val="00597C00"/>
    <w:rsid w:val="005E7766"/>
    <w:rsid w:val="005F672F"/>
    <w:rsid w:val="00602310"/>
    <w:rsid w:val="00615DD2"/>
    <w:rsid w:val="006312C8"/>
    <w:rsid w:val="0063326F"/>
    <w:rsid w:val="00636993"/>
    <w:rsid w:val="00686A72"/>
    <w:rsid w:val="006930A4"/>
    <w:rsid w:val="006A2A6F"/>
    <w:rsid w:val="006A44CB"/>
    <w:rsid w:val="006B1C79"/>
    <w:rsid w:val="006C1B28"/>
    <w:rsid w:val="00722A83"/>
    <w:rsid w:val="00724936"/>
    <w:rsid w:val="007276D7"/>
    <w:rsid w:val="00742FD0"/>
    <w:rsid w:val="00746632"/>
    <w:rsid w:val="007635AD"/>
    <w:rsid w:val="00764731"/>
    <w:rsid w:val="00764D90"/>
    <w:rsid w:val="00765964"/>
    <w:rsid w:val="00765BC5"/>
    <w:rsid w:val="0077313E"/>
    <w:rsid w:val="0078590E"/>
    <w:rsid w:val="007A7042"/>
    <w:rsid w:val="007A7448"/>
    <w:rsid w:val="007E1563"/>
    <w:rsid w:val="00841B5D"/>
    <w:rsid w:val="00855DA9"/>
    <w:rsid w:val="008569C1"/>
    <w:rsid w:val="008706EF"/>
    <w:rsid w:val="00890BF0"/>
    <w:rsid w:val="008E41F4"/>
    <w:rsid w:val="008F1902"/>
    <w:rsid w:val="008F4852"/>
    <w:rsid w:val="00931E39"/>
    <w:rsid w:val="00940709"/>
    <w:rsid w:val="009455C9"/>
    <w:rsid w:val="009500A4"/>
    <w:rsid w:val="00955D9F"/>
    <w:rsid w:val="00985F67"/>
    <w:rsid w:val="00996738"/>
    <w:rsid w:val="009B38DC"/>
    <w:rsid w:val="009C274F"/>
    <w:rsid w:val="009C308F"/>
    <w:rsid w:val="00A12296"/>
    <w:rsid w:val="00A1374E"/>
    <w:rsid w:val="00A16613"/>
    <w:rsid w:val="00A37675"/>
    <w:rsid w:val="00A42202"/>
    <w:rsid w:val="00A72085"/>
    <w:rsid w:val="00A83812"/>
    <w:rsid w:val="00A84703"/>
    <w:rsid w:val="00A97EDD"/>
    <w:rsid w:val="00AD42DB"/>
    <w:rsid w:val="00AD6B30"/>
    <w:rsid w:val="00AF40DE"/>
    <w:rsid w:val="00B04EC3"/>
    <w:rsid w:val="00B0696A"/>
    <w:rsid w:val="00B134CC"/>
    <w:rsid w:val="00B170BC"/>
    <w:rsid w:val="00B35BF9"/>
    <w:rsid w:val="00B61827"/>
    <w:rsid w:val="00B6683D"/>
    <w:rsid w:val="00B73040"/>
    <w:rsid w:val="00BB279B"/>
    <w:rsid w:val="00BB7ED1"/>
    <w:rsid w:val="00BC77FD"/>
    <w:rsid w:val="00BD107A"/>
    <w:rsid w:val="00BD49D2"/>
    <w:rsid w:val="00BE6C87"/>
    <w:rsid w:val="00BF0597"/>
    <w:rsid w:val="00BF0C03"/>
    <w:rsid w:val="00C04ED6"/>
    <w:rsid w:val="00C12A19"/>
    <w:rsid w:val="00C226BC"/>
    <w:rsid w:val="00C636C2"/>
    <w:rsid w:val="00C66D31"/>
    <w:rsid w:val="00C77F8B"/>
    <w:rsid w:val="00C80B48"/>
    <w:rsid w:val="00C94B5C"/>
    <w:rsid w:val="00CA1A2D"/>
    <w:rsid w:val="00CC47B1"/>
    <w:rsid w:val="00CD26B7"/>
    <w:rsid w:val="00CF2F47"/>
    <w:rsid w:val="00D04D66"/>
    <w:rsid w:val="00D11953"/>
    <w:rsid w:val="00D12FD5"/>
    <w:rsid w:val="00D25C15"/>
    <w:rsid w:val="00D83866"/>
    <w:rsid w:val="00D96FB3"/>
    <w:rsid w:val="00DA168D"/>
    <w:rsid w:val="00DB1639"/>
    <w:rsid w:val="00DB1CC8"/>
    <w:rsid w:val="00DC5F28"/>
    <w:rsid w:val="00DE5E1A"/>
    <w:rsid w:val="00E20507"/>
    <w:rsid w:val="00E2316C"/>
    <w:rsid w:val="00E37035"/>
    <w:rsid w:val="00E37F54"/>
    <w:rsid w:val="00E90DEB"/>
    <w:rsid w:val="00E91424"/>
    <w:rsid w:val="00EC099F"/>
    <w:rsid w:val="00EE2B04"/>
    <w:rsid w:val="00EE5A63"/>
    <w:rsid w:val="00F020C8"/>
    <w:rsid w:val="00F1166F"/>
    <w:rsid w:val="00F330FA"/>
    <w:rsid w:val="00F837A9"/>
    <w:rsid w:val="00FC533B"/>
    <w:rsid w:val="00FD39A9"/>
    <w:rsid w:val="00FE1EF5"/>
    <w:rsid w:val="00FF4A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BB6A933"/>
  <w15:chartTrackingRefBased/>
  <w15:docId w15:val="{E7B7B287-7A1A-4470-B7A2-FB3B8C6ACD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B1CC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1D0CC0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1D0CC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PlaceholderText">
    <w:name w:val="Placeholder Text"/>
    <w:basedOn w:val="DefaultParagraphFont"/>
    <w:uiPriority w:val="99"/>
    <w:semiHidden/>
    <w:rsid w:val="003A358D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6</TotalTime>
  <Pages>2</Pages>
  <Words>212</Words>
  <Characters>1209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m Burney</dc:creator>
  <cp:keywords/>
  <dc:description/>
  <cp:lastModifiedBy>Tom Burney</cp:lastModifiedBy>
  <cp:revision>148</cp:revision>
  <cp:lastPrinted>2019-03-06T11:36:00Z</cp:lastPrinted>
  <dcterms:created xsi:type="dcterms:W3CDTF">2019-03-06T08:42:00Z</dcterms:created>
  <dcterms:modified xsi:type="dcterms:W3CDTF">2020-06-02T04:26:00Z</dcterms:modified>
</cp:coreProperties>
</file>